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176"/>
        <w:gridCol w:w="5837"/>
      </w:tblGrid>
      <w:tr w:rsidR="002B4CA2" w:rsidRPr="00331A33" w:rsidTr="005505D1">
        <w:trPr>
          <w:trHeight w:val="993"/>
        </w:trPr>
        <w:tc>
          <w:tcPr>
            <w:tcW w:w="3666" w:type="dxa"/>
          </w:tcPr>
          <w:p w:rsidR="002B4CA2" w:rsidRPr="00331A33" w:rsidRDefault="007E5D42" w:rsidP="003E427B">
            <w:pPr>
              <w:ind w:left="-210"/>
              <w:jc w:val="center"/>
              <w:rPr>
                <w:lang w:val="en-GB"/>
              </w:rPr>
            </w:pPr>
            <w:r w:rsidRPr="007E5D42">
              <w:rPr>
                <w:noProof/>
              </w:rPr>
              <w:drawing>
                <wp:inline distT="0" distB="0" distL="0" distR="0">
                  <wp:extent cx="2647950" cy="838200"/>
                  <wp:effectExtent l="0" t="0" r="0" b="0"/>
                  <wp:docPr id="2" name="Obraz 2" descr="C:\Users\e.broniewicz\Dropbox\sprawy_organizacyjne\LOGO Czasopism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.broniewicz\Dropbox\sprawy_organizacyjne\LOGO Czasopism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7" w:type="dxa"/>
          </w:tcPr>
          <w:p w:rsidR="002B4CA2" w:rsidRPr="00331A33" w:rsidRDefault="002A3D62" w:rsidP="002A3D62">
            <w:pPr>
              <w:jc w:val="center"/>
              <w:rPr>
                <w:rFonts w:ascii="Book Antiqua" w:hAnsi="Book Antiqua"/>
                <w:sz w:val="40"/>
                <w:szCs w:val="40"/>
                <w:lang w:val="en-GB"/>
              </w:rPr>
            </w:pPr>
            <w:r w:rsidRPr="00331A33">
              <w:rPr>
                <w:rFonts w:ascii="Book Antiqua" w:hAnsi="Book Antiqua"/>
                <w:sz w:val="40"/>
                <w:szCs w:val="40"/>
                <w:lang w:val="en-GB"/>
              </w:rPr>
              <w:t>Review Form</w:t>
            </w:r>
            <w:r w:rsidR="002B4CA2" w:rsidRPr="00331A33">
              <w:rPr>
                <w:rFonts w:ascii="Book Antiqua" w:hAnsi="Book Antiqua"/>
                <w:sz w:val="40"/>
                <w:szCs w:val="40"/>
                <w:lang w:val="en-GB"/>
              </w:rPr>
              <w:t xml:space="preserve"> </w:t>
            </w:r>
          </w:p>
        </w:tc>
      </w:tr>
    </w:tbl>
    <w:p w:rsidR="002B4CA2" w:rsidRPr="00331A33" w:rsidRDefault="002B4CA2">
      <w:pPr>
        <w:rPr>
          <w:sz w:val="10"/>
          <w:lang w:val="en-GB"/>
        </w:rPr>
      </w:pPr>
    </w:p>
    <w:p w:rsidR="002B4CA2" w:rsidRPr="00331A33" w:rsidRDefault="002A3D62" w:rsidP="00DA4509">
      <w:pPr>
        <w:spacing w:line="360" w:lineRule="auto"/>
        <w:rPr>
          <w:lang w:val="en-GB"/>
        </w:rPr>
      </w:pPr>
      <w:r w:rsidRPr="00331A33">
        <w:rPr>
          <w:lang w:val="en-GB"/>
        </w:rPr>
        <w:t xml:space="preserve">Title of the </w:t>
      </w:r>
      <w:r w:rsidR="007E5D42">
        <w:rPr>
          <w:lang w:val="en-GB"/>
        </w:rPr>
        <w:t>paper</w:t>
      </w:r>
      <w:r w:rsidR="002B4CA2" w:rsidRPr="00331A33">
        <w:rPr>
          <w:lang w:val="en-GB"/>
        </w:rPr>
        <w:t xml:space="preserve">: </w:t>
      </w:r>
      <w:r w:rsidR="00DA4509" w:rsidRPr="00331A33">
        <w:rPr>
          <w:lang w:val="en-GB"/>
        </w:rPr>
        <w:t>………………………………………………………………….</w:t>
      </w:r>
      <w:r w:rsidR="002B4CA2" w:rsidRPr="00331A33">
        <w:rPr>
          <w:lang w:val="en-GB"/>
        </w:rPr>
        <w:t>…………………………</w:t>
      </w:r>
      <w:r w:rsidR="007E5D42">
        <w:rPr>
          <w:lang w:val="en-GB"/>
        </w:rPr>
        <w:t>…..</w:t>
      </w:r>
      <w:bookmarkStart w:id="0" w:name="_GoBack"/>
      <w:bookmarkEnd w:id="0"/>
      <w:r w:rsidR="002B4CA2" w:rsidRPr="00331A33">
        <w:rPr>
          <w:lang w:val="en-GB"/>
        </w:rPr>
        <w:t>…………….</w:t>
      </w:r>
    </w:p>
    <w:p w:rsidR="00DA4509" w:rsidRPr="00331A33" w:rsidRDefault="00DA4509" w:rsidP="00DA450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……………………………………………</w:t>
      </w:r>
    </w:p>
    <w:p w:rsidR="00464E02" w:rsidRPr="00331A33" w:rsidRDefault="00464E02">
      <w:pPr>
        <w:rPr>
          <w:b/>
          <w:lang w:val="en-GB"/>
        </w:rPr>
      </w:pPr>
    </w:p>
    <w:p w:rsidR="002B4CA2" w:rsidRPr="00331A33" w:rsidRDefault="002A3D62">
      <w:pPr>
        <w:rPr>
          <w:b/>
          <w:lang w:val="en-GB"/>
        </w:rPr>
      </w:pPr>
      <w:r w:rsidRPr="00331A33">
        <w:rPr>
          <w:b/>
          <w:lang w:val="en-GB"/>
        </w:rPr>
        <w:t xml:space="preserve">The part of </w:t>
      </w:r>
      <w:r w:rsidR="007E5D42">
        <w:rPr>
          <w:b/>
          <w:lang w:val="en-GB"/>
        </w:rPr>
        <w:t>the J</w:t>
      </w:r>
      <w:r w:rsidRPr="00331A33">
        <w:rPr>
          <w:b/>
          <w:lang w:val="en-GB"/>
        </w:rPr>
        <w:t xml:space="preserve">ournal, which is </w:t>
      </w:r>
      <w:r w:rsidRPr="00331A33">
        <w:rPr>
          <w:rStyle w:val="alt-edited"/>
          <w:b/>
          <w:lang w:val="en-GB"/>
        </w:rPr>
        <w:t>appropriate</w:t>
      </w:r>
      <w:r w:rsidRPr="00331A33">
        <w:rPr>
          <w:b/>
          <w:lang w:val="en-GB"/>
        </w:rPr>
        <w:t xml:space="preserve"> for the article</w:t>
      </w:r>
      <w:r w:rsidR="002B4CA2" w:rsidRPr="00331A33">
        <w:rPr>
          <w:b/>
          <w:lang w:val="en-GB"/>
        </w:rPr>
        <w:t>:</w:t>
      </w:r>
    </w:p>
    <w:p w:rsidR="002B4CA2" w:rsidRPr="00331A33" w:rsidRDefault="002B4CA2">
      <w:pPr>
        <w:rPr>
          <w:sz w:val="8"/>
          <w:lang w:val="en-GB"/>
        </w:rPr>
      </w:pPr>
    </w:p>
    <w:tbl>
      <w:tblPr>
        <w:tblW w:w="6946" w:type="dxa"/>
        <w:tblInd w:w="250" w:type="dxa"/>
        <w:tblLook w:val="01E0" w:firstRow="1" w:lastRow="1" w:firstColumn="1" w:lastColumn="1" w:noHBand="0" w:noVBand="0"/>
      </w:tblPr>
      <w:tblGrid>
        <w:gridCol w:w="361"/>
        <w:gridCol w:w="6585"/>
      </w:tblGrid>
      <w:tr w:rsidR="002B4CA2" w:rsidRPr="00331A33" w:rsidTr="002A3D62">
        <w:trPr>
          <w:trHeight w:hRule="exact" w:val="340"/>
        </w:trPr>
        <w:tc>
          <w:tcPr>
            <w:tcW w:w="361" w:type="dxa"/>
            <w:vAlign w:val="center"/>
          </w:tcPr>
          <w:p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Theoretical and Methodological Problems</w:t>
            </w:r>
          </w:p>
          <w:p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:rsidTr="002A3D62">
        <w:trPr>
          <w:trHeight w:hRule="exact" w:val="340"/>
        </w:trPr>
        <w:tc>
          <w:tcPr>
            <w:tcW w:w="361" w:type="dxa"/>
            <w:vAlign w:val="center"/>
          </w:tcPr>
          <w:p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Environmental Policy and Management</w:t>
            </w:r>
          </w:p>
          <w:p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:rsidTr="002A3D62">
        <w:trPr>
          <w:trHeight w:hRule="exact" w:val="340"/>
        </w:trPr>
        <w:tc>
          <w:tcPr>
            <w:tcW w:w="361" w:type="dxa"/>
            <w:vAlign w:val="center"/>
          </w:tcPr>
          <w:p w:rsidR="002B4CA2" w:rsidRPr="00331A33" w:rsidRDefault="00DA4509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Studies and Materials</w:t>
            </w:r>
          </w:p>
          <w:p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2B4CA2" w:rsidRPr="00331A33" w:rsidTr="002A3D62">
        <w:trPr>
          <w:trHeight w:hRule="exact" w:val="340"/>
        </w:trPr>
        <w:tc>
          <w:tcPr>
            <w:tcW w:w="361" w:type="dxa"/>
            <w:vAlign w:val="center"/>
          </w:tcPr>
          <w:p w:rsidR="002B4CA2" w:rsidRPr="00331A33" w:rsidRDefault="002B4CA2" w:rsidP="003E427B">
            <w:pPr>
              <w:spacing w:line="360" w:lineRule="auto"/>
              <w:rPr>
                <w:sz w:val="22"/>
                <w:lang w:val="en-GB"/>
              </w:rPr>
            </w:pPr>
            <w:r w:rsidRPr="00331A33">
              <w:rPr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:rsidR="002A3D62" w:rsidRPr="00331A33" w:rsidRDefault="002A3D62" w:rsidP="002A3D62">
            <w:pPr>
              <w:widowControl w:val="0"/>
              <w:autoSpaceDE w:val="0"/>
              <w:autoSpaceDN w:val="0"/>
              <w:adjustRightInd w:val="0"/>
              <w:spacing w:after="120"/>
              <w:ind w:left="1134" w:hanging="1134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General Environmental and Social Problems</w:t>
            </w:r>
          </w:p>
          <w:p w:rsidR="002B4CA2" w:rsidRPr="00331A33" w:rsidRDefault="002B4CA2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994F63" w:rsidRPr="007E5D42" w:rsidTr="00994F63">
        <w:trPr>
          <w:trHeight w:hRule="exact" w:val="340"/>
        </w:trPr>
        <w:tc>
          <w:tcPr>
            <w:tcW w:w="361" w:type="dxa"/>
            <w:vAlign w:val="center"/>
          </w:tcPr>
          <w:p w:rsidR="00994F63" w:rsidRPr="00331A33" w:rsidRDefault="00994F63" w:rsidP="00A80CE9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6585" w:type="dxa"/>
            <w:vAlign w:val="center"/>
          </w:tcPr>
          <w:p w:rsidR="00994F63" w:rsidRPr="00331A33" w:rsidRDefault="00994F63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 xml:space="preserve">Submit to another publication/journal </w:t>
            </w:r>
          </w:p>
        </w:tc>
      </w:tr>
    </w:tbl>
    <w:p w:rsidR="002B4CA2" w:rsidRPr="00331A33" w:rsidRDefault="002B4CA2">
      <w:pPr>
        <w:rPr>
          <w:sz w:val="22"/>
          <w:szCs w:val="22"/>
          <w:lang w:val="en-GB"/>
        </w:rPr>
      </w:pPr>
    </w:p>
    <w:p w:rsidR="00AA0742" w:rsidRPr="00331A33" w:rsidRDefault="00AA0742">
      <w:pPr>
        <w:rPr>
          <w:b/>
          <w:lang w:val="en-GB"/>
        </w:rPr>
      </w:pPr>
    </w:p>
    <w:tbl>
      <w:tblPr>
        <w:tblW w:w="10926" w:type="dxa"/>
        <w:tblLayout w:type="fixed"/>
        <w:tblLook w:val="01E0" w:firstRow="1" w:lastRow="1" w:firstColumn="1" w:lastColumn="1" w:noHBand="0" w:noVBand="0"/>
      </w:tblPr>
      <w:tblGrid>
        <w:gridCol w:w="540"/>
        <w:gridCol w:w="7092"/>
        <w:gridCol w:w="108"/>
        <w:gridCol w:w="612"/>
        <w:gridCol w:w="108"/>
        <w:gridCol w:w="612"/>
        <w:gridCol w:w="108"/>
        <w:gridCol w:w="612"/>
        <w:gridCol w:w="108"/>
        <w:gridCol w:w="918"/>
        <w:gridCol w:w="108"/>
      </w:tblGrid>
      <w:tr w:rsidR="00FC344C" w:rsidRPr="00331A33" w:rsidTr="00FC344C">
        <w:trPr>
          <w:gridAfter w:val="1"/>
          <w:wAfter w:w="108" w:type="dxa"/>
        </w:trPr>
        <w:tc>
          <w:tcPr>
            <w:tcW w:w="7632" w:type="dxa"/>
            <w:gridSpan w:val="2"/>
            <w:vAlign w:val="center"/>
          </w:tcPr>
          <w:p w:rsidR="00FC344C" w:rsidRPr="00331A33" w:rsidRDefault="00FC344C" w:rsidP="003E427B">
            <w:pPr>
              <w:spacing w:line="360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b/>
                <w:lang w:val="en-GB"/>
              </w:rPr>
              <w:t>Evaluation:</w:t>
            </w:r>
          </w:p>
        </w:tc>
        <w:tc>
          <w:tcPr>
            <w:tcW w:w="720" w:type="dxa"/>
            <w:gridSpan w:val="2"/>
          </w:tcPr>
          <w:p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YES</w:t>
            </w:r>
          </w:p>
        </w:tc>
        <w:tc>
          <w:tcPr>
            <w:tcW w:w="720" w:type="dxa"/>
            <w:gridSpan w:val="2"/>
            <w:vAlign w:val="center"/>
          </w:tcPr>
          <w:p w:rsidR="00FC344C" w:rsidRPr="00331A33" w:rsidRDefault="00FC344C" w:rsidP="00994F63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1026" w:type="dxa"/>
            <w:gridSpan w:val="2"/>
            <w:vAlign w:val="center"/>
          </w:tcPr>
          <w:p w:rsidR="00FC344C" w:rsidRPr="00331A33" w:rsidRDefault="00FC344C" w:rsidP="003E427B">
            <w:pPr>
              <w:spacing w:line="360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331A33">
              <w:rPr>
                <w:b/>
                <w:sz w:val="20"/>
                <w:szCs w:val="20"/>
                <w:lang w:val="en-GB"/>
              </w:rPr>
              <w:t>COM-MENTS</w:t>
            </w:r>
          </w:p>
        </w:tc>
      </w:tr>
      <w:tr w:rsidR="0021274D" w:rsidRPr="00331A33" w:rsidTr="00CF7EE0">
        <w:trPr>
          <w:trHeight w:val="247"/>
        </w:trPr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1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rticle comprise original research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2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title of the article accurately reflect its content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3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bstract of the article present the aims, methods, and result of the article in a satisfactory manner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4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7E5D42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Is the research methodology and treatment for the study appropriate and applied </w:t>
            </w:r>
            <w:r w:rsidR="007E5D42">
              <w:rPr>
                <w:sz w:val="22"/>
                <w:szCs w:val="22"/>
                <w:lang w:val="en-GB"/>
              </w:rPr>
              <w:t>adequate</w:t>
            </w:r>
            <w:r w:rsidRPr="00B92BF0">
              <w:rPr>
                <w:sz w:val="22"/>
                <w:szCs w:val="22"/>
                <w:lang w:val="en-GB"/>
              </w:rPr>
              <w:t xml:space="preserve">ly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5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Is the paper clearly and concisely written and well organized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6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Are tables and figures proper and adequate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7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conclusion clearly summarize </w:t>
            </w:r>
            <w:r w:rsidR="007E5D42">
              <w:rPr>
                <w:sz w:val="22"/>
                <w:szCs w:val="22"/>
                <w:lang w:val="en-GB"/>
              </w:rPr>
              <w:t xml:space="preserve">the </w:t>
            </w:r>
            <w:r w:rsidRPr="00B92BF0">
              <w:rPr>
                <w:sz w:val="22"/>
                <w:szCs w:val="22"/>
                <w:lang w:val="en-GB"/>
              </w:rPr>
              <w:t xml:space="preserve">main results and scientific input of the article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21274D" w:rsidRPr="00331A33" w:rsidTr="00CF7EE0">
        <w:tc>
          <w:tcPr>
            <w:tcW w:w="540" w:type="dxa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8.</w:t>
            </w:r>
          </w:p>
        </w:tc>
        <w:tc>
          <w:tcPr>
            <w:tcW w:w="7200" w:type="dxa"/>
            <w:gridSpan w:val="2"/>
          </w:tcPr>
          <w:p w:rsidR="0021274D" w:rsidRPr="00B92BF0" w:rsidRDefault="0021274D" w:rsidP="0021274D">
            <w:pPr>
              <w:rPr>
                <w:lang w:val="en-GB"/>
              </w:rPr>
            </w:pPr>
            <w:r w:rsidRPr="00B92BF0">
              <w:rPr>
                <w:sz w:val="22"/>
                <w:szCs w:val="22"/>
                <w:lang w:val="en-GB"/>
              </w:rPr>
              <w:t xml:space="preserve">Does the article contain sufficient and proper references?    </w:t>
            </w:r>
          </w:p>
        </w:tc>
        <w:tc>
          <w:tcPr>
            <w:tcW w:w="720" w:type="dxa"/>
            <w:gridSpan w:val="2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720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  <w:tc>
          <w:tcPr>
            <w:tcW w:w="1026" w:type="dxa"/>
            <w:gridSpan w:val="2"/>
            <w:vAlign w:val="center"/>
          </w:tcPr>
          <w:p w:rsidR="0021274D" w:rsidRPr="00331A33" w:rsidRDefault="0021274D" w:rsidP="0021274D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  <w:r w:rsidRPr="00331A33">
              <w:rPr>
                <w:sz w:val="22"/>
                <w:szCs w:val="22"/>
                <w:lang w:val="en-GB"/>
              </w:rPr>
              <w:t>□</w:t>
            </w:r>
          </w:p>
        </w:tc>
      </w:tr>
      <w:tr w:rsidR="00FC344C" w:rsidRPr="00331A33" w:rsidTr="00FC344C">
        <w:trPr>
          <w:trHeight w:val="639"/>
        </w:trPr>
        <w:tc>
          <w:tcPr>
            <w:tcW w:w="7740" w:type="dxa"/>
            <w:gridSpan w:val="3"/>
            <w:vAlign w:val="center"/>
          </w:tcPr>
          <w:p w:rsidR="00FC344C" w:rsidRPr="00331A33" w:rsidRDefault="00FC344C" w:rsidP="00994F63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331A33">
              <w:rPr>
                <w:b/>
                <w:sz w:val="22"/>
                <w:szCs w:val="22"/>
                <w:lang w:val="en-GB"/>
              </w:rPr>
              <w:t>Recommendation:</w:t>
            </w:r>
          </w:p>
        </w:tc>
        <w:tc>
          <w:tcPr>
            <w:tcW w:w="720" w:type="dxa"/>
            <w:gridSpan w:val="2"/>
            <w:tcBorders>
              <w:left w:val="nil"/>
            </w:tcBorders>
          </w:tcPr>
          <w:p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:rsidR="00FC344C" w:rsidRPr="00331A33" w:rsidRDefault="00FC344C" w:rsidP="00994F63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331A33" w:rsidTr="00FC344C">
        <w:tc>
          <w:tcPr>
            <w:tcW w:w="540" w:type="dxa"/>
            <w:vAlign w:val="center"/>
          </w:tcPr>
          <w:p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:rsidR="00AA0742" w:rsidRPr="0021274D" w:rsidRDefault="00AA0742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color w:val="000000"/>
                <w:sz w:val="22"/>
                <w:szCs w:val="22"/>
                <w:lang w:val="en-GB"/>
              </w:rPr>
              <w:t>Accept</w:t>
            </w:r>
          </w:p>
        </w:tc>
        <w:tc>
          <w:tcPr>
            <w:tcW w:w="720" w:type="dxa"/>
            <w:gridSpan w:val="2"/>
          </w:tcPr>
          <w:p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:rsidR="00AA0742" w:rsidRPr="00331A33" w:rsidRDefault="00AA0742" w:rsidP="00AA0742">
            <w:pPr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331A33" w:rsidTr="00FC344C">
        <w:tc>
          <w:tcPr>
            <w:tcW w:w="540" w:type="dxa"/>
            <w:vAlign w:val="center"/>
          </w:tcPr>
          <w:p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:rsidR="00AA0742" w:rsidRPr="0021274D" w:rsidRDefault="00AA0742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>Requires Minor Corrections</w:t>
            </w:r>
          </w:p>
        </w:tc>
        <w:tc>
          <w:tcPr>
            <w:tcW w:w="720" w:type="dxa"/>
            <w:gridSpan w:val="2"/>
          </w:tcPr>
          <w:p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:rsidR="00AA0742" w:rsidRPr="00331A33" w:rsidRDefault="00AA0742" w:rsidP="00AA0742">
            <w:pPr>
              <w:spacing w:line="360" w:lineRule="auto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AA0742" w:rsidRPr="0021274D" w:rsidTr="00FC344C">
        <w:tc>
          <w:tcPr>
            <w:tcW w:w="540" w:type="dxa"/>
            <w:vAlign w:val="center"/>
          </w:tcPr>
          <w:p w:rsidR="00AA0742" w:rsidRPr="00331A33" w:rsidRDefault="00AA0742" w:rsidP="00AA0742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2"/>
            <w:vAlign w:val="center"/>
          </w:tcPr>
          <w:p w:rsidR="0021274D" w:rsidRPr="0021274D" w:rsidRDefault="0021274D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 xml:space="preserve">Requires re-review    </w:t>
            </w:r>
          </w:p>
          <w:p w:rsidR="0021274D" w:rsidRPr="0021274D" w:rsidRDefault="0021274D" w:rsidP="0021274D">
            <w:pPr>
              <w:pStyle w:val="Akapitzlist"/>
              <w:numPr>
                <w:ilvl w:val="0"/>
                <w:numId w:val="5"/>
              </w:num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  <w:r w:rsidRPr="0021274D">
              <w:rPr>
                <w:sz w:val="22"/>
                <w:szCs w:val="22"/>
                <w:lang w:val="en-GB"/>
              </w:rPr>
              <w:t>Reject</w:t>
            </w:r>
          </w:p>
          <w:p w:rsidR="0021274D" w:rsidRPr="00331A33" w:rsidRDefault="0021274D" w:rsidP="0021274D">
            <w:pPr>
              <w:spacing w:line="360" w:lineRule="auto"/>
              <w:ind w:left="345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</w:tcPr>
          <w:p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  <w:tc>
          <w:tcPr>
            <w:tcW w:w="1026" w:type="dxa"/>
            <w:gridSpan w:val="2"/>
            <w:vAlign w:val="center"/>
          </w:tcPr>
          <w:p w:rsidR="00AA0742" w:rsidRPr="00331A33" w:rsidRDefault="00AA0742" w:rsidP="0021274D">
            <w:pPr>
              <w:spacing w:line="360" w:lineRule="auto"/>
              <w:rPr>
                <w:sz w:val="22"/>
                <w:szCs w:val="22"/>
                <w:lang w:val="en-GB"/>
              </w:rPr>
            </w:pPr>
          </w:p>
        </w:tc>
      </w:tr>
    </w:tbl>
    <w:p w:rsidR="002B4CA2" w:rsidRPr="00331A33" w:rsidRDefault="002B4CA2">
      <w:pPr>
        <w:rPr>
          <w:sz w:val="12"/>
          <w:lang w:val="en-GB"/>
        </w:rPr>
      </w:pPr>
    </w:p>
    <w:p w:rsidR="002B4CA2" w:rsidRPr="00331A33" w:rsidRDefault="00994F63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b/>
          <w:bCs/>
          <w:color w:val="000000"/>
          <w:lang w:val="en-GB"/>
        </w:rPr>
        <w:t>Additional comments:</w:t>
      </w:r>
      <w:r w:rsidRPr="00331A33">
        <w:rPr>
          <w:bCs/>
          <w:color w:val="000000"/>
          <w:lang w:val="en-GB"/>
        </w:rPr>
        <w:t xml:space="preserve"> </w:t>
      </w:r>
      <w:r w:rsidR="002B4CA2"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lastRenderedPageBreak/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spacing w:before="80" w:line="480" w:lineRule="auto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……………………………………………………………………………………………………………………………...</w:t>
      </w:r>
    </w:p>
    <w:p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:rsidR="002B4CA2" w:rsidRPr="00331A33" w:rsidRDefault="002B4CA2" w:rsidP="005505D1">
      <w:pPr>
        <w:pStyle w:val="txt"/>
        <w:spacing w:beforeAutospacing="0" w:afterAutospacing="0" w:line="360" w:lineRule="auto"/>
        <w:ind w:left="147" w:right="147"/>
        <w:rPr>
          <w:rFonts w:ascii="Times New Roman" w:hAnsi="Times New Roman" w:cs="Times New Roman"/>
          <w:sz w:val="24"/>
          <w:szCs w:val="24"/>
          <w:lang w:val="en-GB"/>
        </w:rPr>
      </w:pPr>
    </w:p>
    <w:p w:rsidR="00DA4509" w:rsidRPr="00331A33" w:rsidRDefault="00DA4509" w:rsidP="005505D1">
      <w:pPr>
        <w:pStyle w:val="txt"/>
        <w:spacing w:before="80" w:beforeAutospacing="0" w:after="80" w:afterAutospacing="0"/>
        <w:ind w:right="147"/>
        <w:rPr>
          <w:rFonts w:ascii="Times New Roman" w:hAnsi="Times New Roman" w:cs="Times New Roman"/>
          <w:bCs/>
          <w:color w:val="auto"/>
          <w:sz w:val="24"/>
          <w:szCs w:val="24"/>
          <w:lang w:val="en-GB"/>
        </w:rPr>
      </w:pPr>
    </w:p>
    <w:p w:rsidR="002B4CA2" w:rsidRPr="00331A33" w:rsidRDefault="00FC344C" w:rsidP="005505D1">
      <w:pPr>
        <w:pBdr>
          <w:top w:val="single" w:sz="4" w:space="1" w:color="auto"/>
        </w:pBdr>
        <w:ind w:left="632"/>
        <w:rPr>
          <w:spacing w:val="-6"/>
          <w:sz w:val="20"/>
          <w:szCs w:val="20"/>
          <w:lang w:val="en-GB"/>
        </w:rPr>
      </w:pPr>
      <w:r w:rsidRPr="00331A33">
        <w:rPr>
          <w:spacing w:val="-6"/>
          <w:sz w:val="20"/>
          <w:szCs w:val="20"/>
          <w:lang w:val="en-GB"/>
        </w:rPr>
        <w:t>Reviewer</w:t>
      </w:r>
    </w:p>
    <w:p w:rsidR="002B4CA2" w:rsidRPr="00331A33" w:rsidRDefault="002B4CA2" w:rsidP="005505D1">
      <w:pPr>
        <w:pBdr>
          <w:top w:val="single" w:sz="4" w:space="1" w:color="auto"/>
        </w:pBdr>
        <w:ind w:left="632"/>
        <w:rPr>
          <w:spacing w:val="-6"/>
          <w:sz w:val="20"/>
          <w:szCs w:val="20"/>
          <w:lang w:val="en-GB"/>
        </w:rPr>
      </w:pPr>
    </w:p>
    <w:p w:rsidR="002B4CA2" w:rsidRPr="00331A33" w:rsidRDefault="002B4CA2" w:rsidP="005505D1">
      <w:pPr>
        <w:pBdr>
          <w:top w:val="single" w:sz="4" w:space="1" w:color="auto"/>
        </w:pBdr>
        <w:ind w:left="632"/>
        <w:rPr>
          <w:sz w:val="12"/>
          <w:lang w:val="en-GB"/>
        </w:rPr>
      </w:pPr>
    </w:p>
    <w:p w:rsidR="002B4CA2" w:rsidRPr="00331A33" w:rsidRDefault="00DA4509" w:rsidP="005505D1">
      <w:pPr>
        <w:spacing w:line="360" w:lineRule="auto"/>
        <w:ind w:left="632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e</w:t>
      </w:r>
      <w:r w:rsidR="002B4CA2" w:rsidRPr="00331A33">
        <w:rPr>
          <w:sz w:val="20"/>
          <w:szCs w:val="20"/>
          <w:lang w:val="en-GB"/>
        </w:rPr>
        <w:t>-</w:t>
      </w:r>
      <w:r w:rsidRPr="00331A33">
        <w:rPr>
          <w:sz w:val="20"/>
          <w:szCs w:val="20"/>
          <w:lang w:val="en-GB"/>
        </w:rPr>
        <w:t>m</w:t>
      </w:r>
      <w:r w:rsidR="002B4CA2" w:rsidRPr="00331A33">
        <w:rPr>
          <w:sz w:val="20"/>
          <w:szCs w:val="20"/>
          <w:lang w:val="en-GB"/>
        </w:rPr>
        <w:t>ail: ……………………………………………………………………………………</w:t>
      </w:r>
    </w:p>
    <w:p w:rsidR="00FC344C" w:rsidRPr="00331A33" w:rsidRDefault="00FC344C" w:rsidP="005505D1">
      <w:pPr>
        <w:spacing w:line="360" w:lineRule="auto"/>
        <w:ind w:left="632"/>
        <w:rPr>
          <w:sz w:val="20"/>
          <w:szCs w:val="20"/>
          <w:lang w:val="en-GB"/>
        </w:rPr>
      </w:pPr>
    </w:p>
    <w:p w:rsidR="00FC344C" w:rsidRPr="00331A33" w:rsidRDefault="00FC344C" w:rsidP="005505D1">
      <w:pPr>
        <w:spacing w:line="360" w:lineRule="auto"/>
        <w:ind w:left="632"/>
        <w:rPr>
          <w:sz w:val="20"/>
          <w:szCs w:val="20"/>
          <w:lang w:val="en-GB"/>
        </w:rPr>
      </w:pPr>
      <w:r w:rsidRPr="00331A33">
        <w:rPr>
          <w:sz w:val="20"/>
          <w:szCs w:val="20"/>
          <w:lang w:val="en-GB"/>
        </w:rPr>
        <w:t>date: ………………………………………….</w:t>
      </w:r>
    </w:p>
    <w:sectPr w:rsidR="00FC344C" w:rsidRPr="00331A33" w:rsidSect="00357819">
      <w:pgSz w:w="11906" w:h="16838"/>
      <w:pgMar w:top="539" w:right="567" w:bottom="35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6716F3"/>
    <w:multiLevelType w:val="hybridMultilevel"/>
    <w:tmpl w:val="4A2AB794"/>
    <w:lvl w:ilvl="0" w:tplc="04150003">
      <w:start w:val="1"/>
      <w:numFmt w:val="bullet"/>
      <w:lvlText w:val="o"/>
      <w:lvlJc w:val="left"/>
      <w:pPr>
        <w:ind w:left="3099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3819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53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25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979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69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41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139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859" w:hanging="360"/>
      </w:pPr>
      <w:rPr>
        <w:rFonts w:ascii="Wingdings" w:hAnsi="Wingdings" w:hint="default"/>
      </w:rPr>
    </w:lvl>
  </w:abstractNum>
  <w:abstractNum w:abstractNumId="1" w15:restartNumberingAfterBreak="0">
    <w:nsid w:val="44397C62"/>
    <w:multiLevelType w:val="hybridMultilevel"/>
    <w:tmpl w:val="57E44140"/>
    <w:lvl w:ilvl="0" w:tplc="B128C84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8C2AC5"/>
    <w:multiLevelType w:val="hybridMultilevel"/>
    <w:tmpl w:val="2488D4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752D3"/>
    <w:multiLevelType w:val="hybridMultilevel"/>
    <w:tmpl w:val="5A24AE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07386F"/>
    <w:multiLevelType w:val="hybridMultilevel"/>
    <w:tmpl w:val="6D5019E8"/>
    <w:lvl w:ilvl="0" w:tplc="0415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09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1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39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25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7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99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41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sTC3NDE3tTQ2NzBX0lEKTi0uzszPAykwrAUApRWQZywAAAA="/>
  </w:docVars>
  <w:rsids>
    <w:rsidRoot w:val="008D463F"/>
    <w:rsid w:val="0000571C"/>
    <w:rsid w:val="00020318"/>
    <w:rsid w:val="000D43FC"/>
    <w:rsid w:val="000F5575"/>
    <w:rsid w:val="00132B4E"/>
    <w:rsid w:val="00133F58"/>
    <w:rsid w:val="0019633F"/>
    <w:rsid w:val="0021274D"/>
    <w:rsid w:val="00214F1E"/>
    <w:rsid w:val="00284769"/>
    <w:rsid w:val="002A3D62"/>
    <w:rsid w:val="002B4CA2"/>
    <w:rsid w:val="002B5B79"/>
    <w:rsid w:val="002D4D05"/>
    <w:rsid w:val="00331A33"/>
    <w:rsid w:val="00344B20"/>
    <w:rsid w:val="00357819"/>
    <w:rsid w:val="003B2351"/>
    <w:rsid w:val="003B75A5"/>
    <w:rsid w:val="003E427B"/>
    <w:rsid w:val="003F4A3C"/>
    <w:rsid w:val="00405445"/>
    <w:rsid w:val="004322C4"/>
    <w:rsid w:val="00464E02"/>
    <w:rsid w:val="005118ED"/>
    <w:rsid w:val="005128FF"/>
    <w:rsid w:val="005505D1"/>
    <w:rsid w:val="00562E35"/>
    <w:rsid w:val="00576E37"/>
    <w:rsid w:val="005C1999"/>
    <w:rsid w:val="005C241F"/>
    <w:rsid w:val="005F3E62"/>
    <w:rsid w:val="006134DF"/>
    <w:rsid w:val="00642B04"/>
    <w:rsid w:val="00656EAC"/>
    <w:rsid w:val="00687C4A"/>
    <w:rsid w:val="006A4A22"/>
    <w:rsid w:val="006F2CD5"/>
    <w:rsid w:val="007E5D42"/>
    <w:rsid w:val="00800B0F"/>
    <w:rsid w:val="00812A0A"/>
    <w:rsid w:val="00815955"/>
    <w:rsid w:val="00830D97"/>
    <w:rsid w:val="00847153"/>
    <w:rsid w:val="008B64B1"/>
    <w:rsid w:val="008C64AE"/>
    <w:rsid w:val="008D463F"/>
    <w:rsid w:val="008D5757"/>
    <w:rsid w:val="008F1D11"/>
    <w:rsid w:val="008F46D6"/>
    <w:rsid w:val="008F7C5E"/>
    <w:rsid w:val="0090611B"/>
    <w:rsid w:val="00956090"/>
    <w:rsid w:val="00963285"/>
    <w:rsid w:val="00994F63"/>
    <w:rsid w:val="009A7B44"/>
    <w:rsid w:val="009D076C"/>
    <w:rsid w:val="009E63A4"/>
    <w:rsid w:val="00A2421F"/>
    <w:rsid w:val="00A9412E"/>
    <w:rsid w:val="00AA0742"/>
    <w:rsid w:val="00AB0B33"/>
    <w:rsid w:val="00AE357D"/>
    <w:rsid w:val="00B71A7E"/>
    <w:rsid w:val="00B865F8"/>
    <w:rsid w:val="00C805FF"/>
    <w:rsid w:val="00CA5854"/>
    <w:rsid w:val="00D01A49"/>
    <w:rsid w:val="00D20D1A"/>
    <w:rsid w:val="00D64553"/>
    <w:rsid w:val="00DA4509"/>
    <w:rsid w:val="00E14A0B"/>
    <w:rsid w:val="00E45ACC"/>
    <w:rsid w:val="00F17270"/>
    <w:rsid w:val="00F36C9F"/>
    <w:rsid w:val="00FA005D"/>
    <w:rsid w:val="00FC3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16C2A4"/>
  <w15:chartTrackingRefBased/>
  <w15:docId w15:val="{AE16F7CB-DE22-44E7-89CC-3AA7A00D8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F4A3C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9A7B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5118E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35C4"/>
    <w:rPr>
      <w:sz w:val="0"/>
      <w:szCs w:val="0"/>
    </w:rPr>
  </w:style>
  <w:style w:type="paragraph" w:styleId="NormalnyWeb">
    <w:name w:val="Normal (Web)"/>
    <w:basedOn w:val="Normalny"/>
    <w:uiPriority w:val="99"/>
    <w:rsid w:val="00830D97"/>
    <w:pPr>
      <w:spacing w:before="100" w:beforeAutospacing="1" w:after="100" w:afterAutospacing="1"/>
    </w:pPr>
  </w:style>
  <w:style w:type="paragraph" w:customStyle="1" w:styleId="txt">
    <w:name w:val="txt"/>
    <w:basedOn w:val="Normalny"/>
    <w:rsid w:val="005505D1"/>
    <w:pPr>
      <w:spacing w:before="100" w:beforeAutospacing="1" w:after="100" w:afterAutospacing="1"/>
      <w:ind w:left="150" w:right="150"/>
      <w:jc w:val="both"/>
    </w:pPr>
    <w:rPr>
      <w:rFonts w:ascii="Tahoma" w:hAnsi="Tahoma" w:cs="Tahoma"/>
      <w:color w:val="000000"/>
      <w:sz w:val="18"/>
      <w:szCs w:val="18"/>
    </w:rPr>
  </w:style>
  <w:style w:type="character" w:customStyle="1" w:styleId="alt-edited">
    <w:name w:val="alt-edited"/>
    <w:rsid w:val="002A3D62"/>
  </w:style>
  <w:style w:type="paragraph" w:styleId="Akapitzlist">
    <w:name w:val="List Paragraph"/>
    <w:basedOn w:val="Normalny"/>
    <w:uiPriority w:val="34"/>
    <w:qFormat/>
    <w:rsid w:val="002127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637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D9F15545-AAAF-47DE-A4F1-DEAA2E4FA919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7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B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B</dc:creator>
  <cp:keywords/>
  <cp:lastModifiedBy>e.broniewicz</cp:lastModifiedBy>
  <cp:revision>7</cp:revision>
  <cp:lastPrinted>2007-03-22T14:29:00Z</cp:lastPrinted>
  <dcterms:created xsi:type="dcterms:W3CDTF">2017-02-02T20:18:00Z</dcterms:created>
  <dcterms:modified xsi:type="dcterms:W3CDTF">2020-12-22T22:14:00Z</dcterms:modified>
</cp:coreProperties>
</file>